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au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ross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Montichiari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ontichiari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09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761715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aurarosselli94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